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3A811" w14:textId="11DFCBA3" w:rsidR="008E7EB3" w:rsidRDefault="008E7EB3" w:rsidP="008E7EB3">
      <w:pPr>
        <w:tabs>
          <w:tab w:val="center" w:pos="1620"/>
        </w:tabs>
        <w:rPr>
          <w:lang w:val="en-GB"/>
        </w:rPr>
      </w:pPr>
      <w:r w:rsidRPr="6F428D1C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  <w:r w:rsidRPr="0000392E">
        <w:rPr>
          <w:lang w:val="en-GB"/>
        </w:rPr>
        <w:tab/>
      </w:r>
      <w:bookmarkStart w:id="0" w:name="_Hlk92177692"/>
      <w:r w:rsidRPr="00055E93">
        <w:rPr>
          <w:lang w:val="en-GB"/>
        </w:rPr>
        <w:tab/>
      </w:r>
      <w:r w:rsidRPr="00055E93">
        <w:rPr>
          <w:lang w:val="en-GB"/>
        </w:rPr>
        <w:tab/>
      </w:r>
      <w:r>
        <w:rPr>
          <w:lang w:val="en-GB"/>
        </w:rPr>
        <w:tab/>
      </w:r>
      <w:r w:rsidRPr="00FC46F1">
        <w:rPr>
          <w:rFonts w:ascii="Verdana" w:hAnsi="Verdana"/>
          <w:sz w:val="20"/>
          <w:szCs w:val="20"/>
          <w:lang w:val="en-IE"/>
        </w:rPr>
        <w:t xml:space="preserve">Wrocław,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Pr="00A51E19">
        <w:rPr>
          <w:rFonts w:ascii="Verdana" w:eastAsia="Verdana" w:hAnsi="Verdana" w:cs="Verdana"/>
          <w:lang w:val="en-GB"/>
        </w:rPr>
        <w:t xml:space="preserve">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20.........</w:t>
      </w:r>
      <w:bookmarkEnd w:id="0"/>
    </w:p>
    <w:p w14:paraId="6365C6EC" w14:textId="6FE230EF" w:rsidR="008E7EB3" w:rsidRPr="00666ABF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00666ABF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name and surname</w:t>
      </w:r>
      <w:r w:rsidRPr="00666ABF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</w:p>
    <w:p w14:paraId="528D475E" w14:textId="77777777" w:rsidR="008E7EB3" w:rsidRPr="0000392E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6F428D1C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10F7AFC0" w14:textId="42EA8B72" w:rsidR="008E7EB3" w:rsidRPr="0000392E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F428D1C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field and degree of studies</w:t>
      </w:r>
    </w:p>
    <w:p w14:paraId="091E20FC" w14:textId="77777777" w:rsidR="008E7EB3" w:rsidRPr="0000392E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6F428D1C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63E41AEB" w14:textId="1FC5B073" w:rsidR="008E7EB3" w:rsidRPr="0000392E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F428D1C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year and semester of studies</w:t>
      </w:r>
    </w:p>
    <w:p w14:paraId="40E98C20" w14:textId="025ABE78" w:rsidR="008E7EB3" w:rsidRPr="0000392E" w:rsidRDefault="0066396E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>
        <w:rPr>
          <w:rFonts w:ascii="Verdana" w:eastAsia="Verdana" w:hAnsi="Verdana" w:cs="Verdana"/>
          <w:noProof/>
          <w:color w:val="000000" w:themeColor="text1"/>
          <w:sz w:val="20"/>
          <w:szCs w:val="20"/>
          <w:lang w:val="en-IE"/>
        </w:rPr>
        <w:pict w14:anchorId="008F4649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7" type="#_x0000_t202" style="position:absolute;margin-left:260.25pt;margin-top:-23.2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 style="mso-next-textbox:#Text Box 4">
              <w:txbxContent>
                <w:p w14:paraId="19E8856B" w14:textId="77777777" w:rsidR="008E7EB3" w:rsidRPr="00B81707" w:rsidRDefault="008E7EB3" w:rsidP="008E7EB3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Faculty of Earth Sciences and Environmental Management</w:t>
                  </w:r>
                  <w:r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 xml:space="preserve"> UWr</w:t>
                  </w:r>
                </w:p>
                <w:p w14:paraId="08531A3D" w14:textId="77777777" w:rsidR="008E7EB3" w:rsidRPr="00B81707" w:rsidRDefault="008E7EB3" w:rsidP="008E7EB3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Calibri" w:hAnsi="Calibri" w:cs="Calibri"/>
                      <w:color w:val="000000"/>
                      <w:shd w:val="clear" w:color="auto" w:fill="FFFFFF"/>
                      <w:lang w:val="en-GB"/>
                    </w:rPr>
                    <w:t>Vice-Dean for teaching</w:t>
                  </w:r>
                </w:p>
                <w:p w14:paraId="77224AC2" w14:textId="77777777" w:rsidR="008E7EB3" w:rsidRPr="00B81707" w:rsidRDefault="008E7EB3" w:rsidP="008E7EB3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dr hab. Waldemar Spallek</w:t>
                  </w:r>
                </w:p>
                <w:p w14:paraId="799AE1F2" w14:textId="77777777" w:rsidR="008E7EB3" w:rsidRPr="00B81707" w:rsidRDefault="008E7EB3" w:rsidP="008E7EB3">
                  <w:pPr>
                    <w:rPr>
                      <w:lang w:val="en-GB"/>
                    </w:rPr>
                  </w:pPr>
                </w:p>
              </w:txbxContent>
            </v:textbox>
          </v:shape>
        </w:pict>
      </w:r>
      <w:r w:rsidR="008E7EB3" w:rsidRPr="6F428D1C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 xml:space="preserve">……………………………………………………… </w:t>
      </w:r>
    </w:p>
    <w:p w14:paraId="5AB190E6" w14:textId="7B2674C6" w:rsidR="008E7EB3" w:rsidRPr="0000392E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F428D1C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index number</w:t>
      </w:r>
    </w:p>
    <w:p w14:paraId="6910A942" w14:textId="77777777" w:rsidR="008E7EB3" w:rsidRPr="0000392E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6F428D1C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3F3A43C9" w14:textId="1E55CDDE" w:rsidR="008E7EB3" w:rsidRPr="0000392E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F428D1C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email address</w:t>
      </w:r>
    </w:p>
    <w:p w14:paraId="394744B2" w14:textId="77777777" w:rsidR="008E7EB3" w:rsidRPr="0000392E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6F428D1C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7E232FDC" w14:textId="3E9C6C09" w:rsidR="008E7EB3" w:rsidRPr="00666ABF" w:rsidRDefault="008E7EB3" w:rsidP="008E7EB3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F428D1C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phone number</w:t>
      </w:r>
    </w:p>
    <w:p w14:paraId="75A43F38" w14:textId="77777777" w:rsidR="008E7EB3" w:rsidRPr="00666ABF" w:rsidRDefault="008E7EB3" w:rsidP="6939D5D8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5DAB6C7B" w14:textId="77777777" w:rsidR="00E17E48" w:rsidRPr="00666ABF" w:rsidRDefault="00E17E48" w:rsidP="00E17E4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2EB378F" w14:textId="70B2C52B" w:rsidR="00E17E48" w:rsidRDefault="6558C9AC" w:rsidP="6939D5D8">
      <w:pPr>
        <w:spacing w:line="360" w:lineRule="auto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 w:rsidRPr="0000392E">
        <w:rPr>
          <w:rFonts w:ascii="Verdana" w:hAnsi="Verdana"/>
          <w:b/>
          <w:bCs/>
          <w:sz w:val="20"/>
          <w:szCs w:val="20"/>
          <w:lang w:val="en-GB"/>
        </w:rPr>
        <w:t xml:space="preserve">Application for </w:t>
      </w:r>
      <w:r w:rsidR="7BD8FCFF" w:rsidRPr="0000392E">
        <w:rPr>
          <w:rFonts w:ascii="Verdana" w:hAnsi="Verdana"/>
          <w:b/>
          <w:bCs/>
          <w:sz w:val="20"/>
          <w:szCs w:val="20"/>
          <w:lang w:val="en-GB"/>
        </w:rPr>
        <w:t xml:space="preserve">the </w:t>
      </w:r>
      <w:r w:rsidR="7E80F982" w:rsidRPr="0000392E">
        <w:rPr>
          <w:rFonts w:ascii="Verdana" w:hAnsi="Verdana"/>
          <w:b/>
          <w:bCs/>
          <w:sz w:val="20"/>
          <w:szCs w:val="20"/>
          <w:lang w:val="en-GB"/>
        </w:rPr>
        <w:t xml:space="preserve">resumption </w:t>
      </w:r>
      <w:r w:rsidR="53DAF944" w:rsidRPr="0000392E">
        <w:rPr>
          <w:rFonts w:ascii="Verdana" w:hAnsi="Verdana"/>
          <w:b/>
          <w:bCs/>
          <w:sz w:val="20"/>
          <w:szCs w:val="20"/>
          <w:lang w:val="en-GB"/>
        </w:rPr>
        <w:t xml:space="preserve">of </w:t>
      </w:r>
      <w:r w:rsidRPr="0000392E">
        <w:rPr>
          <w:rFonts w:ascii="Verdana" w:hAnsi="Verdana"/>
          <w:b/>
          <w:bCs/>
          <w:sz w:val="20"/>
          <w:szCs w:val="20"/>
          <w:lang w:val="en-GB"/>
        </w:rPr>
        <w:t xml:space="preserve">studies in order to </w:t>
      </w:r>
      <w:r w:rsidR="05318B2C" w:rsidRPr="0000392E">
        <w:rPr>
          <w:rFonts w:ascii="Verdana" w:hAnsi="Verdana"/>
          <w:b/>
          <w:bCs/>
          <w:sz w:val="20"/>
          <w:szCs w:val="20"/>
          <w:lang w:val="en-GB"/>
        </w:rPr>
        <w:t>approach the diploma exam</w:t>
      </w:r>
    </w:p>
    <w:p w14:paraId="15430214" w14:textId="77777777" w:rsidR="008E7EB3" w:rsidRPr="0000392E" w:rsidRDefault="008E7EB3" w:rsidP="00666ABF">
      <w:pPr>
        <w:spacing w:line="360" w:lineRule="auto"/>
        <w:rPr>
          <w:rFonts w:ascii="Verdana" w:hAnsi="Verdana"/>
          <w:b/>
          <w:bCs/>
          <w:sz w:val="20"/>
          <w:szCs w:val="20"/>
          <w:lang w:val="en-GB"/>
        </w:rPr>
      </w:pPr>
    </w:p>
    <w:p w14:paraId="2809C83A" w14:textId="3F552741" w:rsidR="00BB36B5" w:rsidRPr="0000392E" w:rsidRDefault="1369BE66" w:rsidP="6939D5D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0392E">
        <w:rPr>
          <w:rFonts w:ascii="Verdana" w:hAnsi="Verdana"/>
          <w:sz w:val="20"/>
          <w:szCs w:val="20"/>
          <w:lang w:val="en-GB"/>
        </w:rPr>
        <w:t xml:space="preserve">I request permission to resume </w:t>
      </w:r>
      <w:r w:rsidR="00D004BD">
        <w:rPr>
          <w:rFonts w:ascii="Verdana" w:hAnsi="Verdana"/>
          <w:sz w:val="20"/>
          <w:szCs w:val="20"/>
          <w:lang w:val="en-GB"/>
        </w:rPr>
        <w:t xml:space="preserve">full-time </w:t>
      </w:r>
      <w:r w:rsidR="06FAE7DA" w:rsidRPr="0000392E">
        <w:rPr>
          <w:rFonts w:ascii="Verdana" w:hAnsi="Verdana"/>
          <w:sz w:val="20"/>
          <w:szCs w:val="20"/>
          <w:lang w:val="en-GB"/>
        </w:rPr>
        <w:t>studies in the field of ….....</w:t>
      </w:r>
      <w:r w:rsidR="5868AA90" w:rsidRPr="0000392E">
        <w:rPr>
          <w:rFonts w:ascii="Verdana" w:hAnsi="Verdana"/>
          <w:sz w:val="20"/>
          <w:szCs w:val="20"/>
          <w:lang w:val="en-GB"/>
        </w:rPr>
        <w:t>........</w:t>
      </w:r>
      <w:r w:rsidR="06FAE7DA" w:rsidRPr="0000392E">
        <w:rPr>
          <w:rFonts w:ascii="Verdana" w:hAnsi="Verdana"/>
          <w:sz w:val="20"/>
          <w:szCs w:val="20"/>
          <w:lang w:val="en-GB"/>
        </w:rPr>
        <w:t>.. in semester …........ in the academic year of</w:t>
      </w:r>
      <w:r w:rsidR="246E0D82" w:rsidRPr="0000392E">
        <w:rPr>
          <w:rFonts w:ascii="Verdana" w:hAnsi="Verdana"/>
          <w:sz w:val="20"/>
          <w:szCs w:val="20"/>
          <w:lang w:val="en-GB"/>
        </w:rPr>
        <w:t xml:space="preserve"> 20……… / 20……… in order to submit my </w:t>
      </w:r>
      <w:r w:rsidR="0360182D" w:rsidRPr="0000392E">
        <w:rPr>
          <w:rFonts w:ascii="Verdana" w:hAnsi="Verdana"/>
          <w:sz w:val="20"/>
          <w:szCs w:val="20"/>
          <w:lang w:val="en-GB"/>
        </w:rPr>
        <w:t xml:space="preserve">thesis </w:t>
      </w:r>
      <w:r w:rsidR="246E0D82" w:rsidRPr="0000392E">
        <w:rPr>
          <w:rFonts w:ascii="Verdana" w:hAnsi="Verdana"/>
          <w:sz w:val="20"/>
          <w:szCs w:val="20"/>
          <w:lang w:val="en-GB"/>
        </w:rPr>
        <w:t>titled</w:t>
      </w:r>
      <w:r w:rsidR="00D004BD">
        <w:rPr>
          <w:rFonts w:ascii="Verdana" w:hAnsi="Verdana"/>
          <w:sz w:val="20"/>
          <w:szCs w:val="20"/>
          <w:lang w:val="en-GB"/>
        </w:rPr>
        <w:t>:</w:t>
      </w:r>
      <w:r w:rsidR="5490C434" w:rsidRPr="0000392E">
        <w:rPr>
          <w:rFonts w:ascii="Verdana" w:hAnsi="Verdana"/>
          <w:sz w:val="20"/>
          <w:szCs w:val="20"/>
          <w:lang w:val="en-GB"/>
        </w:rPr>
        <w:t xml:space="preserve"> </w:t>
      </w:r>
      <w:r w:rsidR="00775E79" w:rsidRPr="0000392E">
        <w:rPr>
          <w:rFonts w:ascii="Verdana" w:hAnsi="Verdana"/>
          <w:sz w:val="20"/>
          <w:szCs w:val="20"/>
          <w:lang w:val="en-GB"/>
        </w:rPr>
        <w:t xml:space="preserve">……………………………………………………………………………………………………………………………………………………………………………………… </w:t>
      </w:r>
      <w:r w:rsidR="54BEE3C6" w:rsidRPr="0000392E">
        <w:rPr>
          <w:rFonts w:ascii="Verdana" w:hAnsi="Verdana"/>
          <w:sz w:val="20"/>
          <w:szCs w:val="20"/>
          <w:lang w:val="en-GB"/>
        </w:rPr>
        <w:t>and to undertake the diploma exam.</w:t>
      </w:r>
    </w:p>
    <w:p w14:paraId="6A05A809" w14:textId="77777777" w:rsidR="00E17E48" w:rsidRPr="0000392E" w:rsidRDefault="00E17E48" w:rsidP="00E17E48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17728D7A" w14:textId="77777777" w:rsidR="00E17E48" w:rsidRPr="0000392E" w:rsidRDefault="00E17E48" w:rsidP="00E17E48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  <w:r w:rsidRPr="0000392E">
        <w:rPr>
          <w:rFonts w:ascii="Verdana" w:hAnsi="Verdana"/>
          <w:sz w:val="20"/>
          <w:szCs w:val="20"/>
          <w:lang w:val="en-GB"/>
        </w:rPr>
        <w:t>.........................................................</w:t>
      </w:r>
    </w:p>
    <w:p w14:paraId="5B548EC5" w14:textId="5450CB4F" w:rsidR="00E17E48" w:rsidRPr="0000392E" w:rsidRDefault="1D026DAC" w:rsidP="00E17E48">
      <w:pPr>
        <w:spacing w:line="360" w:lineRule="auto"/>
        <w:ind w:left="4500"/>
        <w:jc w:val="center"/>
        <w:rPr>
          <w:rFonts w:ascii="Verdana" w:hAnsi="Verdana"/>
          <w:sz w:val="20"/>
          <w:szCs w:val="20"/>
          <w:vertAlign w:val="superscript"/>
          <w:lang w:val="en-GB"/>
        </w:rPr>
      </w:pPr>
      <w:r w:rsidRPr="0000392E">
        <w:rPr>
          <w:rFonts w:ascii="Verdana" w:hAnsi="Verdana"/>
          <w:sz w:val="20"/>
          <w:szCs w:val="20"/>
          <w:vertAlign w:val="superscript"/>
          <w:lang w:val="en-GB"/>
        </w:rPr>
        <w:t>applicant’s signature</w:t>
      </w:r>
    </w:p>
    <w:p w14:paraId="5A39BBE3" w14:textId="77777777" w:rsidR="00E17E48" w:rsidRPr="0000392E" w:rsidRDefault="00E17E48" w:rsidP="0068122C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7002C55A" w14:textId="4BFC2806" w:rsidR="6BCF56C6" w:rsidRPr="0000392E" w:rsidRDefault="6BCF56C6" w:rsidP="6939D5D8">
      <w:pPr>
        <w:spacing w:line="360" w:lineRule="auto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 w:rsidRPr="0000392E">
        <w:rPr>
          <w:rFonts w:ascii="Verdana" w:hAnsi="Verdana"/>
          <w:b/>
          <w:bCs/>
          <w:sz w:val="20"/>
          <w:szCs w:val="20"/>
          <w:lang w:val="en-GB"/>
        </w:rPr>
        <w:t xml:space="preserve">Approval of thesis and exam date by the supervisor </w:t>
      </w:r>
    </w:p>
    <w:p w14:paraId="41C8F396" w14:textId="77777777" w:rsidR="00E17E48" w:rsidRPr="0000392E" w:rsidRDefault="00E17E48" w:rsidP="00E17E4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6C07B22E" w14:textId="40CFB052" w:rsidR="00E17E48" w:rsidRPr="0000392E" w:rsidRDefault="7C170692" w:rsidP="00E17E48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00392E">
        <w:rPr>
          <w:rFonts w:ascii="Verdana" w:hAnsi="Verdana"/>
          <w:sz w:val="20"/>
          <w:szCs w:val="20"/>
          <w:lang w:val="en-GB"/>
        </w:rPr>
        <w:t xml:space="preserve">I declare that the thesis with the above-mentioned title is completed and is ready to </w:t>
      </w:r>
      <w:r w:rsidR="2229F678" w:rsidRPr="0000392E">
        <w:rPr>
          <w:rFonts w:ascii="Verdana" w:hAnsi="Verdana"/>
          <w:sz w:val="20"/>
          <w:szCs w:val="20"/>
          <w:lang w:val="en-GB"/>
        </w:rPr>
        <w:t xml:space="preserve">undergo the certification process. The diploma exam will take place on </w:t>
      </w:r>
      <w:r w:rsidR="00E17E48" w:rsidRPr="0000392E">
        <w:rPr>
          <w:rFonts w:ascii="Verdana" w:hAnsi="Verdana"/>
          <w:sz w:val="20"/>
          <w:szCs w:val="20"/>
          <w:lang w:val="en-GB"/>
        </w:rPr>
        <w:t>…………</w:t>
      </w:r>
      <w:r w:rsidR="0068122C" w:rsidRPr="0000392E">
        <w:rPr>
          <w:rFonts w:ascii="Verdana" w:hAnsi="Verdana"/>
          <w:sz w:val="20"/>
          <w:szCs w:val="20"/>
          <w:lang w:val="en-GB"/>
        </w:rPr>
        <w:t>…………</w:t>
      </w:r>
      <w:r w:rsidR="00E17E48" w:rsidRPr="0000392E">
        <w:rPr>
          <w:rFonts w:ascii="Verdana" w:hAnsi="Verdana"/>
          <w:sz w:val="20"/>
          <w:szCs w:val="20"/>
          <w:lang w:val="en-GB"/>
        </w:rPr>
        <w:t>………………………</w:t>
      </w:r>
      <w:r w:rsidR="00775E79" w:rsidRPr="0000392E">
        <w:rPr>
          <w:rFonts w:ascii="Verdana" w:hAnsi="Verdana"/>
          <w:sz w:val="20"/>
          <w:szCs w:val="20"/>
          <w:lang w:val="en-GB"/>
        </w:rPr>
        <w:t>……………………………</w:t>
      </w:r>
    </w:p>
    <w:p w14:paraId="72A3D3EC" w14:textId="77777777" w:rsidR="0068122C" w:rsidRPr="0000392E" w:rsidRDefault="0068122C" w:rsidP="00E17E48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0D0B940D" w14:textId="77777777" w:rsidR="0068122C" w:rsidRPr="0000392E" w:rsidRDefault="0068122C" w:rsidP="00E17E48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3B2E3BDC" w14:textId="77777777" w:rsidR="005F4771" w:rsidRPr="0000392E" w:rsidRDefault="005F4771" w:rsidP="005F4771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  <w:r w:rsidRPr="0000392E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2092C6A3" w14:textId="5BD75D4A" w:rsidR="003F5B40" w:rsidRPr="0000392E" w:rsidRDefault="00E17E48" w:rsidP="00441555">
      <w:pPr>
        <w:spacing w:line="360" w:lineRule="auto"/>
        <w:ind w:left="4500"/>
        <w:jc w:val="center"/>
        <w:rPr>
          <w:rFonts w:ascii="Verdana" w:hAnsi="Verdana"/>
          <w:sz w:val="20"/>
          <w:szCs w:val="20"/>
          <w:vertAlign w:val="superscript"/>
          <w:lang w:val="en-GB"/>
        </w:rPr>
      </w:pPr>
      <w:r w:rsidRPr="0000392E">
        <w:rPr>
          <w:rFonts w:ascii="Verdana" w:hAnsi="Verdana"/>
          <w:sz w:val="20"/>
          <w:szCs w:val="20"/>
          <w:vertAlign w:val="superscript"/>
          <w:lang w:val="en-GB"/>
        </w:rPr>
        <w:t>dat</w:t>
      </w:r>
      <w:r w:rsidR="5E95A7D0" w:rsidRPr="0000392E">
        <w:rPr>
          <w:rFonts w:ascii="Verdana" w:hAnsi="Verdana"/>
          <w:sz w:val="20"/>
          <w:szCs w:val="20"/>
          <w:vertAlign w:val="superscript"/>
          <w:lang w:val="en-GB"/>
        </w:rPr>
        <w:t xml:space="preserve">e and signature of </w:t>
      </w:r>
      <w:r w:rsidR="00D004BD">
        <w:rPr>
          <w:rFonts w:ascii="Verdana" w:hAnsi="Verdana"/>
          <w:sz w:val="20"/>
          <w:szCs w:val="20"/>
          <w:vertAlign w:val="superscript"/>
          <w:lang w:val="en-GB"/>
        </w:rPr>
        <w:t xml:space="preserve">the </w:t>
      </w:r>
      <w:r w:rsidR="5E95A7D0" w:rsidRPr="0000392E">
        <w:rPr>
          <w:rFonts w:ascii="Verdana" w:hAnsi="Verdana"/>
          <w:sz w:val="20"/>
          <w:szCs w:val="20"/>
          <w:vertAlign w:val="superscript"/>
          <w:lang w:val="en-GB"/>
        </w:rPr>
        <w:t>supervisor</w:t>
      </w:r>
    </w:p>
    <w:sectPr w:rsidR="003F5B40" w:rsidRPr="0000392E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74417" w14:textId="77777777" w:rsidR="0066396E" w:rsidRDefault="0066396E">
      <w:r>
        <w:separator/>
      </w:r>
    </w:p>
  </w:endnote>
  <w:endnote w:type="continuationSeparator" w:id="0">
    <w:p w14:paraId="3540D69E" w14:textId="77777777" w:rsidR="0066396E" w:rsidRDefault="00663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21266" w14:textId="77777777" w:rsidR="0066396E" w:rsidRDefault="0066396E">
      <w:r>
        <w:separator/>
      </w:r>
    </w:p>
  </w:footnote>
  <w:footnote w:type="continuationSeparator" w:id="0">
    <w:p w14:paraId="2A70B4A6" w14:textId="77777777" w:rsidR="0066396E" w:rsidRDefault="006639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MyMjU3sDAyMDJT0lEKTi0uzszPAykwqgUAm7OFRSwAAAA="/>
  </w:docVars>
  <w:rsids>
    <w:rsidRoot w:val="00C25C7E"/>
    <w:rsid w:val="0000392E"/>
    <w:rsid w:val="00003FED"/>
    <w:rsid w:val="00004287"/>
    <w:rsid w:val="00010842"/>
    <w:rsid w:val="000309B1"/>
    <w:rsid w:val="000325E4"/>
    <w:rsid w:val="0005414A"/>
    <w:rsid w:val="00063949"/>
    <w:rsid w:val="00080FB4"/>
    <w:rsid w:val="00091EFD"/>
    <w:rsid w:val="000A25A5"/>
    <w:rsid w:val="000A794D"/>
    <w:rsid w:val="000C6C46"/>
    <w:rsid w:val="000D25CD"/>
    <w:rsid w:val="000E635F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1E29"/>
    <w:rsid w:val="003F5B40"/>
    <w:rsid w:val="00407EDD"/>
    <w:rsid w:val="00422BC1"/>
    <w:rsid w:val="00434899"/>
    <w:rsid w:val="00441555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4E1C92"/>
    <w:rsid w:val="005214C2"/>
    <w:rsid w:val="00543AC8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426A7"/>
    <w:rsid w:val="006579C2"/>
    <w:rsid w:val="0066396E"/>
    <w:rsid w:val="00664FFC"/>
    <w:rsid w:val="00666ABF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2284"/>
    <w:rsid w:val="007B3411"/>
    <w:rsid w:val="007B4272"/>
    <w:rsid w:val="007B4FB6"/>
    <w:rsid w:val="007E5189"/>
    <w:rsid w:val="007F1FF4"/>
    <w:rsid w:val="007F2430"/>
    <w:rsid w:val="008013C9"/>
    <w:rsid w:val="00816880"/>
    <w:rsid w:val="008222EB"/>
    <w:rsid w:val="0089212E"/>
    <w:rsid w:val="008B0DE3"/>
    <w:rsid w:val="008C697C"/>
    <w:rsid w:val="008D67F6"/>
    <w:rsid w:val="008E2F97"/>
    <w:rsid w:val="008E419C"/>
    <w:rsid w:val="008E7EB3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E79A4"/>
    <w:rsid w:val="009F1D65"/>
    <w:rsid w:val="00A166A7"/>
    <w:rsid w:val="00A33063"/>
    <w:rsid w:val="00A60FFF"/>
    <w:rsid w:val="00A95CCE"/>
    <w:rsid w:val="00AA5ABC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21F1"/>
    <w:rsid w:val="00C3769B"/>
    <w:rsid w:val="00C52F04"/>
    <w:rsid w:val="00C5611D"/>
    <w:rsid w:val="00C823B4"/>
    <w:rsid w:val="00C91F10"/>
    <w:rsid w:val="00C9372B"/>
    <w:rsid w:val="00CB27FF"/>
    <w:rsid w:val="00CB2CD3"/>
    <w:rsid w:val="00CD0DB1"/>
    <w:rsid w:val="00CD690E"/>
    <w:rsid w:val="00D004BD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B02CE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194EEBE"/>
    <w:rsid w:val="03381432"/>
    <w:rsid w:val="0360182D"/>
    <w:rsid w:val="04D3E493"/>
    <w:rsid w:val="05318B2C"/>
    <w:rsid w:val="06FAE7DA"/>
    <w:rsid w:val="09E2609B"/>
    <w:rsid w:val="0B22A8A7"/>
    <w:rsid w:val="0E5A4969"/>
    <w:rsid w:val="1369BE66"/>
    <w:rsid w:val="157E186D"/>
    <w:rsid w:val="158B5830"/>
    <w:rsid w:val="1BE17157"/>
    <w:rsid w:val="1D026DAC"/>
    <w:rsid w:val="2229F678"/>
    <w:rsid w:val="240DA594"/>
    <w:rsid w:val="246E0D82"/>
    <w:rsid w:val="414E968B"/>
    <w:rsid w:val="43D1B5DC"/>
    <w:rsid w:val="46A30BE7"/>
    <w:rsid w:val="4B6A9470"/>
    <w:rsid w:val="4DABE289"/>
    <w:rsid w:val="52D98181"/>
    <w:rsid w:val="53AEF118"/>
    <w:rsid w:val="53DAF944"/>
    <w:rsid w:val="5490C434"/>
    <w:rsid w:val="54BEE3C6"/>
    <w:rsid w:val="5868AA90"/>
    <w:rsid w:val="5976252E"/>
    <w:rsid w:val="599CC780"/>
    <w:rsid w:val="5E95A7D0"/>
    <w:rsid w:val="613AAC8D"/>
    <w:rsid w:val="64B182C2"/>
    <w:rsid w:val="6558C9AC"/>
    <w:rsid w:val="6939D5D8"/>
    <w:rsid w:val="6BCF56C6"/>
    <w:rsid w:val="6D21718E"/>
    <w:rsid w:val="6F428D1C"/>
    <w:rsid w:val="71AA66B4"/>
    <w:rsid w:val="7BD8FCFF"/>
    <w:rsid w:val="7C170692"/>
    <w:rsid w:val="7E80F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5ACC953D"/>
  <w15:docId w15:val="{6F2CA040-2AFB-4303-B195-36DC9968B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2284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table" w:styleId="Zwykatabela4">
    <w:name w:val="Plain Table 4"/>
    <w:basedOn w:val="Standardowy"/>
    <w:uiPriority w:val="4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oprawka">
    <w:name w:val="Revision"/>
    <w:hidden/>
    <w:uiPriority w:val="99"/>
    <w:semiHidden/>
    <w:rsid w:val="008E7EB3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38005-0E53-49AA-8EAA-283D3D429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3</cp:revision>
  <dcterms:created xsi:type="dcterms:W3CDTF">2022-01-04T07:58:00Z</dcterms:created>
  <dcterms:modified xsi:type="dcterms:W3CDTF">2022-01-04T13:24:00Z</dcterms:modified>
</cp:coreProperties>
</file>